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322" w:rsidRPr="006D1589" w:rsidRDefault="003509D4" w:rsidP="003509D4">
      <w:pPr>
        <w:pStyle w:val="Balk1"/>
        <w:spacing w:line="360" w:lineRule="auto"/>
      </w:pPr>
      <w:r w:rsidRPr="006D1589">
        <w:t>Analytical Calculations</w:t>
      </w:r>
    </w:p>
    <w:p w:rsidR="003509D4" w:rsidRPr="006D1589" w:rsidRDefault="003509D4" w:rsidP="003509D4">
      <w:pPr>
        <w:spacing w:line="360" w:lineRule="auto"/>
      </w:pPr>
      <w:r w:rsidRPr="006D1589">
        <w:tab/>
        <w:t>It is decided to use three phase diode rectifier to convert AC voltage to DC.</w:t>
      </w:r>
      <w:r w:rsidR="006B331A" w:rsidRPr="006D1589">
        <w:t xml:space="preserve"> </w:t>
      </w:r>
      <w:r w:rsidRPr="006D1589">
        <w:t>Average output voltage of the three phase diode rectifier can be found as:</w:t>
      </w:r>
    </w:p>
    <w:p w:rsidR="003509D4" w:rsidRPr="006D1589" w:rsidRDefault="006D1589" w:rsidP="003509D4">
      <w:pPr>
        <w:spacing w:line="36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ll</m:t>
              </m:r>
            </m:sub>
          </m:sSub>
        </m:oMath>
      </m:oMathPara>
    </w:p>
    <w:p w:rsidR="0075585B" w:rsidRPr="006D1589" w:rsidRDefault="0075585B" w:rsidP="003509D4">
      <w:pPr>
        <w:spacing w:line="360" w:lineRule="auto"/>
        <w:rPr>
          <w:rFonts w:eastAsiaTheme="minorEastAsia"/>
        </w:rPr>
      </w:pPr>
      <w:r w:rsidRPr="006D1589">
        <w:rPr>
          <w:rFonts w:eastAsiaTheme="minorEastAsia"/>
        </w:rPr>
        <w:tab/>
        <w:t xml:space="preserve">Then the average output voltage of the rectifier is equal to the input voltage of the buck converter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av</m:t>
            </m:r>
          </m:sub>
        </m:sSub>
        <m:r>
          <w:rPr>
            <w:rFonts w:ascii="Cambria Math" w:eastAsiaTheme="minorEastAsia" w:hAnsi="Cambria Math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in</m:t>
            </m:r>
          </m:sub>
        </m:sSub>
      </m:oMath>
      <w:r w:rsidRPr="006D1589">
        <w:rPr>
          <w:rFonts w:eastAsiaTheme="minorEastAsia"/>
        </w:rPr>
        <w:t xml:space="preserve"> . And the output coltage of the buck converter is:</w:t>
      </w:r>
    </w:p>
    <w:p w:rsidR="0075585B" w:rsidRPr="006D1589" w:rsidRDefault="006D1589" w:rsidP="003509D4">
      <w:pPr>
        <w:spacing w:line="36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>*D</m:t>
          </m:r>
        </m:oMath>
      </m:oMathPara>
    </w:p>
    <w:p w:rsidR="0075585B" w:rsidRPr="006D1589" w:rsidRDefault="0075585B" w:rsidP="003509D4">
      <w:pPr>
        <w:spacing w:line="360" w:lineRule="auto"/>
        <w:rPr>
          <w:rFonts w:eastAsiaTheme="minorEastAsia"/>
        </w:rPr>
      </w:pPr>
      <w:r w:rsidRPr="006D1589">
        <w:rPr>
          <w:rFonts w:eastAsiaTheme="minorEastAsia"/>
        </w:rPr>
        <w:tab/>
        <w:t xml:space="preserve">Where D is the duty cycle. To </w:t>
      </w:r>
      <w:proofErr w:type="spellStart"/>
      <w:r w:rsidRPr="006D1589">
        <w:rPr>
          <w:rFonts w:eastAsiaTheme="minorEastAsia"/>
        </w:rPr>
        <w:t>satify</w:t>
      </w:r>
      <w:proofErr w:type="spellEnd"/>
      <w:r w:rsidRPr="006D1589">
        <w:rPr>
          <w:rFonts w:eastAsiaTheme="minorEastAsia"/>
        </w:rPr>
        <w:t xml:space="preserve"> the project condition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Pr="006D1589">
        <w:rPr>
          <w:rFonts w:eastAsiaTheme="minorEastAsia"/>
        </w:rPr>
        <w:t xml:space="preserve"> is equal to 180V. And to work safe and efficient, maximum value of the duty cycle is 80%.</w:t>
      </w:r>
      <w:r w:rsidR="006228BF" w:rsidRPr="006D1589">
        <w:rPr>
          <w:rFonts w:eastAsiaTheme="minorEastAsia"/>
        </w:rPr>
        <w:t xml:space="preserve"> Because are ignored </w:t>
      </w:r>
      <w:proofErr w:type="spellStart"/>
      <w:r w:rsidR="006228BF" w:rsidRPr="006D1589">
        <w:rPr>
          <w:rFonts w:eastAsiaTheme="minorEastAsia"/>
        </w:rPr>
        <w:t>nonidealities</w:t>
      </w:r>
      <w:proofErr w:type="spellEnd"/>
      <w:r w:rsidR="006228BF" w:rsidRPr="006D1589">
        <w:rPr>
          <w:rFonts w:eastAsiaTheme="minorEastAsia"/>
        </w:rPr>
        <w:t xml:space="preserve"> such as commutation effect.</w:t>
      </w:r>
    </w:p>
    <w:p w:rsidR="0075585B" w:rsidRPr="006D1589" w:rsidRDefault="0075585B" w:rsidP="0075585B">
      <w:pPr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80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>*0.80</m:t>
          </m:r>
        </m:oMath>
      </m:oMathPara>
    </w:p>
    <w:p w:rsidR="0075585B" w:rsidRPr="006D1589" w:rsidRDefault="006D1589" w:rsidP="0075585B">
      <w:pPr>
        <w:spacing w:line="36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225 V</m:t>
          </m:r>
        </m:oMath>
      </m:oMathPara>
    </w:p>
    <w:p w:rsidR="0075585B" w:rsidRPr="006D1589" w:rsidRDefault="006D1589" w:rsidP="006D1589">
      <w:pPr>
        <w:spacing w:line="360" w:lineRule="auto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v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/>
                    </w:rPr>
                    <m:t>π</m:t>
                  </m:r>
                </m:den>
              </m:f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l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25 V</m:t>
              </m:r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/>
                    </w:rPr>
                    <m:t>π</m:t>
                  </m:r>
                </m:den>
              </m:f>
            </m:den>
          </m:f>
          <m:r>
            <w:rPr>
              <w:rFonts w:ascii="Cambria Math" w:hAnsi="Cambria Math"/>
            </w:rPr>
            <m:t>=166.608 V</m:t>
          </m:r>
        </m:oMath>
      </m:oMathPara>
    </w:p>
    <w:p w:rsidR="00296050" w:rsidRPr="006D1589" w:rsidRDefault="0075585B" w:rsidP="00296050">
      <w:pPr>
        <w:spacing w:line="360" w:lineRule="auto"/>
        <w:jc w:val="both"/>
        <w:rPr>
          <w:rFonts w:eastAsiaTheme="minorEastAsia"/>
        </w:rPr>
      </w:pPr>
      <w:r w:rsidRPr="006D1589">
        <w:rPr>
          <w:rFonts w:eastAsiaTheme="minorEastAsia"/>
        </w:rPr>
        <w:tab/>
        <w:t>To give 225V to buck converter</w:t>
      </w:r>
      <w:r w:rsidR="006B331A" w:rsidRPr="006D1589">
        <w:rPr>
          <w:rFonts w:eastAsiaTheme="minorEastAsia"/>
        </w:rPr>
        <w:t xml:space="preserve">, 166.608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ll</m:t>
            </m:r>
          </m:sub>
        </m:sSub>
      </m:oMath>
      <w:r w:rsidR="004F32DD" w:rsidRPr="006D1589">
        <w:rPr>
          <w:rFonts w:eastAsiaTheme="minorEastAsia"/>
        </w:rPr>
        <w:t xml:space="preserve"> </w:t>
      </w:r>
      <w:r w:rsidR="006B331A" w:rsidRPr="006D1589">
        <w:rPr>
          <w:rFonts w:eastAsiaTheme="minorEastAsia"/>
        </w:rPr>
        <w:t>should be supplied to rectifier. Considering rectifier is powered through the variac, the variac</w:t>
      </w:r>
      <w:r w:rsidR="006D1589">
        <w:rPr>
          <w:rFonts w:eastAsiaTheme="minorEastAsia"/>
        </w:rPr>
        <w:t>’</w:t>
      </w:r>
      <w:r w:rsidR="006B331A" w:rsidRPr="006D1589">
        <w:rPr>
          <w:rFonts w:eastAsiaTheme="minorEastAsia"/>
        </w:rPr>
        <w:t>s working percentage should be calculated.</w:t>
      </w:r>
      <w:r w:rsidR="00296050" w:rsidRPr="006D1589">
        <w:rPr>
          <w:rFonts w:eastAsiaTheme="minorEastAsia"/>
        </w:rPr>
        <w:t xml:space="preserve"> Using the explained equations, several calculations done in order to decide on the values. The results can be observed in figure </w:t>
      </w:r>
      <w:r w:rsidR="00296050" w:rsidRPr="006D1589">
        <w:rPr>
          <w:rFonts w:eastAsiaTheme="minorEastAsia"/>
          <w:color w:val="FF0000"/>
        </w:rPr>
        <w:t>X.</w:t>
      </w:r>
      <w:r w:rsidR="006D1589">
        <w:rPr>
          <w:rFonts w:eastAsiaTheme="minorEastAsia"/>
          <w:color w:val="FF0000"/>
        </w:rPr>
        <w:t>,</w:t>
      </w:r>
      <w:r w:rsidR="006D1589" w:rsidRPr="006D1589">
        <w:rPr>
          <w:rFonts w:eastAsiaTheme="minorEastAsia"/>
          <w:color w:val="FF0000"/>
        </w:rPr>
        <w:t xml:space="preserve"> </w:t>
      </w:r>
      <w:r w:rsidR="006D1589">
        <w:rPr>
          <w:rFonts w:eastAsiaTheme="minorEastAsia"/>
        </w:rPr>
        <w:t xml:space="preserve">the analytical choices are done considering that </w:t>
      </w:r>
      <w:bookmarkStart w:id="0" w:name="_GoBack"/>
      <w:bookmarkEnd w:id="0"/>
      <w:r w:rsidR="006D1589" w:rsidRPr="006D1589">
        <w:rPr>
          <w:rFonts w:eastAsiaTheme="minorEastAsia"/>
        </w:rPr>
        <w:t>All calculations done under the knowledge of standard RMS voltage in Turkey is 230V, so the variac</w:t>
      </w:r>
      <w:r w:rsidR="006D1589">
        <w:rPr>
          <w:rFonts w:eastAsiaTheme="minorEastAsia"/>
        </w:rPr>
        <w:t>’</w:t>
      </w:r>
      <w:r w:rsidR="006D1589" w:rsidRPr="006D1589">
        <w:rPr>
          <w:rFonts w:eastAsiaTheme="minorEastAsia"/>
        </w:rPr>
        <w:t xml:space="preserve">s maximum output is </w:t>
      </w:r>
      <m:oMath>
        <m:r>
          <w:rPr>
            <w:rFonts w:ascii="Cambria Math" w:eastAsiaTheme="minorEastAsia" w:hAnsi="Cambria Math"/>
          </w:rPr>
          <m:t>230*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r>
          <w:rPr>
            <w:rFonts w:ascii="Cambria Math" w:eastAsiaTheme="minorEastAsia" w:hAnsi="Cambria Math"/>
          </w:rPr>
          <m:t>=398,37</m:t>
        </m:r>
      </m:oMath>
      <w:r w:rsidR="006D1589" w:rsidRPr="006D1589">
        <w:rPr>
          <w:rFonts w:eastAsiaTheme="minorEastAsia"/>
        </w:rPr>
        <w:t xml:space="preserve"> V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D1589" w:rsidRPr="006D1589" w:rsidTr="006D1589">
        <w:tc>
          <w:tcPr>
            <w:tcW w:w="9062" w:type="dxa"/>
          </w:tcPr>
          <w:tbl>
            <w:tblPr>
              <w:tblW w:w="1372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442"/>
              <w:gridCol w:w="941"/>
              <w:gridCol w:w="2392"/>
              <w:gridCol w:w="1842"/>
              <w:gridCol w:w="1229"/>
            </w:tblGrid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  <w:t>Buck  Converter Output = Motor Input (V)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  <w:t>Duty Cycle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  <w:t>Rectifier Output = Buck Converter Input (V)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  <w:t>Variac Output = Rectifier Input (V)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tr-TR"/>
                    </w:rPr>
                    <w:t>Variac Percentage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8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8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2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66,608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418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7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8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12,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57,352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395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7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2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850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629,408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,580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7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35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485,714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359,662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903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05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2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52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388,752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976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05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10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55,501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390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7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340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51,763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632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7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6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83,33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09,803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27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7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79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15,196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59,349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4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05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49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15,196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59,349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4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lastRenderedPageBreak/>
                    <w:t>170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63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68,99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99,186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05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39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68,99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99,186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29,118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6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15,196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59,349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4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43,039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2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15,196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59,349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4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15,196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8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68,99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99,186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</w:t>
                  </w:r>
                </w:p>
              </w:tc>
            </w:tr>
            <w:tr w:rsidR="006D1589" w:rsidRPr="006D1589" w:rsidTr="006D1589">
              <w:trPr>
                <w:trHeight w:val="288"/>
              </w:trPr>
              <w:tc>
                <w:tcPr>
                  <w:tcW w:w="3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34,498</w:t>
                  </w:r>
                </w:p>
              </w:tc>
              <w:tc>
                <w:tcPr>
                  <w:tcW w:w="1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</w:t>
                  </w:r>
                </w:p>
              </w:tc>
              <w:tc>
                <w:tcPr>
                  <w:tcW w:w="37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268,995</w:t>
                  </w:r>
                </w:p>
              </w:tc>
              <w:tc>
                <w:tcPr>
                  <w:tcW w:w="28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199,186</w:t>
                  </w:r>
                </w:p>
              </w:tc>
              <w:tc>
                <w:tcPr>
                  <w:tcW w:w="1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6D1589" w:rsidRPr="006D1589" w:rsidRDefault="006D1589" w:rsidP="006D1589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</w:pPr>
                  <w:r w:rsidRPr="006D1589">
                    <w:rPr>
                      <w:rFonts w:ascii="Calibri" w:eastAsia="Times New Roman" w:hAnsi="Calibri" w:cs="Calibri"/>
                      <w:color w:val="000000"/>
                      <w:lang w:eastAsia="tr-TR"/>
                    </w:rPr>
                    <w:t>0,5</w:t>
                  </w:r>
                </w:p>
              </w:tc>
            </w:tr>
          </w:tbl>
          <w:p w:rsidR="006D1589" w:rsidRPr="006D1589" w:rsidRDefault="006D1589" w:rsidP="00296050">
            <w:pPr>
              <w:spacing w:line="360" w:lineRule="auto"/>
              <w:jc w:val="both"/>
              <w:rPr>
                <w:rFonts w:eastAsiaTheme="minorEastAsia"/>
              </w:rPr>
            </w:pPr>
          </w:p>
        </w:tc>
      </w:tr>
    </w:tbl>
    <w:p w:rsidR="006D1589" w:rsidRPr="006D1589" w:rsidRDefault="006D1589" w:rsidP="006D1589">
      <w:pPr>
        <w:spacing w:line="360" w:lineRule="auto"/>
        <w:jc w:val="center"/>
        <w:rPr>
          <w:rFonts w:eastAsiaTheme="minorEastAsia"/>
        </w:rPr>
      </w:pPr>
      <w:r w:rsidRPr="006D1589">
        <w:rPr>
          <w:rFonts w:eastAsiaTheme="minorEastAsia"/>
        </w:rPr>
        <w:lastRenderedPageBreak/>
        <w:t xml:space="preserve">Figure </w:t>
      </w:r>
      <w:r w:rsidRPr="006D1589">
        <w:rPr>
          <w:rFonts w:eastAsiaTheme="minorEastAsia"/>
          <w:color w:val="FF0000"/>
        </w:rPr>
        <w:t>X</w:t>
      </w:r>
      <w:r w:rsidRPr="006D1589">
        <w:rPr>
          <w:rFonts w:eastAsiaTheme="minorEastAsia"/>
        </w:rPr>
        <w:t xml:space="preserve">. Tabulated results and </w:t>
      </w:r>
      <w:proofErr w:type="spellStart"/>
      <w:r w:rsidRPr="006D1589">
        <w:rPr>
          <w:rFonts w:eastAsiaTheme="minorEastAsia"/>
        </w:rPr>
        <w:t>comparision</w:t>
      </w:r>
      <w:proofErr w:type="spellEnd"/>
      <w:r w:rsidRPr="006D1589">
        <w:rPr>
          <w:rFonts w:eastAsiaTheme="minorEastAsia"/>
        </w:rPr>
        <w:t xml:space="preserve"> of voltages and percentages</w:t>
      </w:r>
    </w:p>
    <w:p w:rsidR="00296050" w:rsidRPr="006D1589" w:rsidRDefault="00296050" w:rsidP="00296050">
      <w:pPr>
        <w:spacing w:line="360" w:lineRule="auto"/>
        <w:jc w:val="both"/>
        <w:rPr>
          <w:rFonts w:eastAsiaTheme="minorEastAsia"/>
        </w:rPr>
      </w:pPr>
    </w:p>
    <w:p w:rsidR="006B331A" w:rsidRPr="006D1589" w:rsidRDefault="006B331A" w:rsidP="0075585B">
      <w:pPr>
        <w:spacing w:line="360" w:lineRule="auto"/>
        <w:rPr>
          <w:rFonts w:eastAsiaTheme="minorEastAsia"/>
        </w:rPr>
      </w:pPr>
    </w:p>
    <w:p w:rsidR="0075585B" w:rsidRPr="006D1589" w:rsidRDefault="0075585B" w:rsidP="0075585B">
      <w:pPr>
        <w:spacing w:line="360" w:lineRule="auto"/>
        <w:rPr>
          <w:rFonts w:eastAsiaTheme="minorEastAsia"/>
        </w:rPr>
      </w:pPr>
    </w:p>
    <w:p w:rsidR="0075585B" w:rsidRPr="006D1589" w:rsidRDefault="0075585B" w:rsidP="003509D4">
      <w:pPr>
        <w:spacing w:line="360" w:lineRule="auto"/>
        <w:rPr>
          <w:rFonts w:eastAsiaTheme="minorEastAsia"/>
        </w:rPr>
      </w:pPr>
    </w:p>
    <w:sectPr w:rsidR="0075585B" w:rsidRPr="006D158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USZoZmlmYGZmYmlko6SsGpxcWZ+XkgBYa1AG1hYpssAAAA"/>
  </w:docVars>
  <w:rsids>
    <w:rsidRoot w:val="003509D4"/>
    <w:rsid w:val="00296050"/>
    <w:rsid w:val="003509D4"/>
    <w:rsid w:val="004F32DD"/>
    <w:rsid w:val="006228BF"/>
    <w:rsid w:val="006B331A"/>
    <w:rsid w:val="006D1589"/>
    <w:rsid w:val="0075585B"/>
    <w:rsid w:val="00C260C9"/>
    <w:rsid w:val="00CD0E2F"/>
    <w:rsid w:val="00E70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35FA3"/>
  <w15:chartTrackingRefBased/>
  <w15:docId w15:val="{6885CC33-B1EB-42FD-986D-A369EFD29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3509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509D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YerTutucuMetni">
    <w:name w:val="Placeholder Text"/>
    <w:basedOn w:val="VarsaylanParagrafYazTipi"/>
    <w:uiPriority w:val="99"/>
    <w:semiHidden/>
    <w:rsid w:val="003509D4"/>
    <w:rPr>
      <w:color w:val="808080"/>
    </w:rPr>
  </w:style>
  <w:style w:type="table" w:styleId="TabloKlavuzu">
    <w:name w:val="Table Grid"/>
    <w:basedOn w:val="NormalTablo"/>
    <w:uiPriority w:val="39"/>
    <w:rsid w:val="006D1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23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u bora</dc:creator>
  <cp:keywords/>
  <dc:description/>
  <cp:lastModifiedBy>nilsu bora</cp:lastModifiedBy>
  <cp:revision>4</cp:revision>
  <dcterms:created xsi:type="dcterms:W3CDTF">2022-12-07T19:18:00Z</dcterms:created>
  <dcterms:modified xsi:type="dcterms:W3CDTF">2022-12-10T08:54:00Z</dcterms:modified>
</cp:coreProperties>
</file>